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6560B" w14:textId="77777777" w:rsidR="007446EC" w:rsidRPr="000E7A9A" w:rsidRDefault="000E7A9A" w:rsidP="000E7A9A">
      <w:pPr>
        <w:jc w:val="center"/>
        <w:rPr>
          <w:b/>
          <w:sz w:val="36"/>
        </w:rPr>
      </w:pPr>
      <w:bookmarkStart w:id="0" w:name="_GoBack"/>
      <w:bookmarkEnd w:id="0"/>
      <w:r w:rsidRPr="000E7A9A">
        <w:rPr>
          <w:b/>
          <w:sz w:val="36"/>
        </w:rPr>
        <w:t>Customer Types</w:t>
      </w:r>
    </w:p>
    <w:p w14:paraId="68CFB657" w14:textId="77777777" w:rsidR="007446EC" w:rsidRDefault="007446EC"/>
    <w:p w14:paraId="0393195A" w14:textId="77777777" w:rsidR="00CF29E2" w:rsidRPr="00D103D9" w:rsidRDefault="00CF29E2">
      <w:pPr>
        <w:rPr>
          <w:b/>
          <w:sz w:val="28"/>
          <w:szCs w:val="28"/>
        </w:rPr>
      </w:pPr>
      <w:r w:rsidRPr="00D103D9">
        <w:rPr>
          <w:b/>
          <w:sz w:val="28"/>
          <w:szCs w:val="28"/>
        </w:rPr>
        <w:t>Basic Rules:</w:t>
      </w:r>
    </w:p>
    <w:p w14:paraId="3D403AD5" w14:textId="77777777" w:rsidR="00CF29E2" w:rsidRPr="00D103D9" w:rsidRDefault="00CF29E2" w:rsidP="00726AE7">
      <w:pPr>
        <w:pStyle w:val="ListParagraph"/>
        <w:numPr>
          <w:ilvl w:val="0"/>
          <w:numId w:val="4"/>
        </w:numPr>
        <w:ind w:left="540"/>
        <w:rPr>
          <w:sz w:val="28"/>
          <w:szCs w:val="28"/>
        </w:rPr>
      </w:pPr>
      <w:r w:rsidRPr="00D103D9">
        <w:rPr>
          <w:sz w:val="28"/>
          <w:szCs w:val="28"/>
        </w:rPr>
        <w:t>Only 3SquaresVT/SNAP benefit recipients can receive Crop Cash.</w:t>
      </w:r>
    </w:p>
    <w:p w14:paraId="641DCC80" w14:textId="77777777" w:rsidR="00CF29E2" w:rsidRPr="00D103D9" w:rsidRDefault="00CF29E2" w:rsidP="00726AE7">
      <w:pPr>
        <w:pStyle w:val="ListParagraph"/>
        <w:numPr>
          <w:ilvl w:val="0"/>
          <w:numId w:val="4"/>
        </w:numPr>
        <w:ind w:left="540"/>
        <w:rPr>
          <w:sz w:val="28"/>
          <w:szCs w:val="28"/>
        </w:rPr>
      </w:pPr>
      <w:r w:rsidRPr="00D103D9">
        <w:rPr>
          <w:sz w:val="28"/>
          <w:szCs w:val="28"/>
        </w:rPr>
        <w:t>An individual must spend their 3SquaresVT/SNAP benefit to receive Crop Cash.</w:t>
      </w:r>
    </w:p>
    <w:p w14:paraId="663B4382" w14:textId="77777777" w:rsidR="00CF29E2" w:rsidRPr="00D103D9" w:rsidRDefault="00CF29E2" w:rsidP="00726AE7">
      <w:pPr>
        <w:pStyle w:val="ListParagraph"/>
        <w:numPr>
          <w:ilvl w:val="0"/>
          <w:numId w:val="4"/>
        </w:numPr>
        <w:ind w:left="540"/>
        <w:rPr>
          <w:sz w:val="28"/>
          <w:szCs w:val="28"/>
        </w:rPr>
      </w:pPr>
      <w:r w:rsidRPr="00D103D9">
        <w:rPr>
          <w:sz w:val="28"/>
          <w:szCs w:val="28"/>
        </w:rPr>
        <w:t xml:space="preserve">Anybody who gets Crop Cash should </w:t>
      </w:r>
      <w:r w:rsidR="00473F30" w:rsidRPr="00D103D9">
        <w:rPr>
          <w:sz w:val="28"/>
          <w:szCs w:val="28"/>
        </w:rPr>
        <w:t>get</w:t>
      </w:r>
      <w:r w:rsidRPr="00D103D9">
        <w:rPr>
          <w:sz w:val="28"/>
          <w:szCs w:val="28"/>
        </w:rPr>
        <w:t xml:space="preserve"> $1 tokens</w:t>
      </w:r>
      <w:r w:rsidR="00473F30" w:rsidRPr="00D103D9">
        <w:rPr>
          <w:sz w:val="28"/>
          <w:szCs w:val="28"/>
        </w:rPr>
        <w:t xml:space="preserve"> for their 3SquaresVT/SNAP purchase</w:t>
      </w:r>
      <w:r w:rsidRPr="00D103D9">
        <w:rPr>
          <w:sz w:val="28"/>
          <w:szCs w:val="28"/>
        </w:rPr>
        <w:t>.</w:t>
      </w:r>
    </w:p>
    <w:p w14:paraId="0A99B97B" w14:textId="77777777" w:rsidR="00CF29E2" w:rsidRDefault="00CF29E2">
      <w:pPr>
        <w:rPr>
          <w:b/>
          <w:sz w:val="32"/>
        </w:rPr>
      </w:pPr>
    </w:p>
    <w:p w14:paraId="466D62B3" w14:textId="77777777" w:rsidR="00D103D9" w:rsidRDefault="00D103D9">
      <w:pPr>
        <w:rPr>
          <w:b/>
          <w:sz w:val="32"/>
        </w:rPr>
      </w:pPr>
    </w:p>
    <w:tbl>
      <w:tblPr>
        <w:tblW w:w="109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1548"/>
        <w:gridCol w:w="720"/>
        <w:gridCol w:w="8730"/>
      </w:tblGrid>
      <w:tr w:rsidR="00A62450" w:rsidRPr="008C1FF4" w14:paraId="1D2BF6BF" w14:textId="77777777" w:rsidTr="007E1BF6">
        <w:trPr>
          <w:trHeight w:val="1855"/>
        </w:trPr>
        <w:tc>
          <w:tcPr>
            <w:tcW w:w="1548" w:type="dxa"/>
            <w:shd w:val="clear" w:color="auto" w:fill="auto"/>
            <w:tcMar>
              <w:top w:w="15" w:type="dxa"/>
              <w:left w:w="108" w:type="dxa"/>
              <w:bottom w:w="0" w:type="dxa"/>
              <w:right w:w="108" w:type="dxa"/>
            </w:tcMar>
            <w:vAlign w:val="center"/>
            <w:hideMark/>
          </w:tcPr>
          <w:p w14:paraId="6D703DA6" w14:textId="77777777" w:rsidR="00A62450" w:rsidRPr="00D103D9" w:rsidRDefault="00A62450" w:rsidP="003233D0">
            <w:pPr>
              <w:rPr>
                <w:sz w:val="28"/>
                <w:szCs w:val="28"/>
              </w:rPr>
            </w:pPr>
            <w:r w:rsidRPr="00D103D9">
              <w:rPr>
                <w:b/>
                <w:bCs/>
                <w:sz w:val="28"/>
                <w:szCs w:val="28"/>
              </w:rPr>
              <w:t>EBT Food Customer</w:t>
            </w:r>
          </w:p>
        </w:tc>
        <w:tc>
          <w:tcPr>
            <w:tcW w:w="720" w:type="dxa"/>
            <w:tcBorders>
              <w:bottom w:val="single" w:sz="8" w:space="0" w:color="auto"/>
              <w:right w:val="nil"/>
            </w:tcBorders>
            <w:shd w:val="clear" w:color="auto" w:fill="auto"/>
            <w:tcMar>
              <w:top w:w="15" w:type="dxa"/>
              <w:left w:w="108" w:type="dxa"/>
              <w:bottom w:w="0" w:type="dxa"/>
              <w:right w:w="108" w:type="dxa"/>
            </w:tcMar>
            <w:vAlign w:val="center"/>
            <w:hideMark/>
          </w:tcPr>
          <w:p w14:paraId="05F9F43B" w14:textId="77777777" w:rsidR="00A62450" w:rsidRPr="00D103D9" w:rsidRDefault="00A62450" w:rsidP="003233D0">
            <w:pPr>
              <w:rPr>
                <w:sz w:val="24"/>
                <w:szCs w:val="24"/>
              </w:rPr>
            </w:pPr>
            <w:r w:rsidRPr="00D103D9">
              <w:rPr>
                <w:sz w:val="24"/>
                <w:szCs w:val="24"/>
              </w:rPr>
              <w:t>1.</w:t>
            </w:r>
          </w:p>
          <w:p w14:paraId="611B36B3" w14:textId="77777777" w:rsidR="00A62450" w:rsidRPr="00D103D9" w:rsidRDefault="00A62450" w:rsidP="003233D0">
            <w:pPr>
              <w:rPr>
                <w:sz w:val="24"/>
                <w:szCs w:val="24"/>
              </w:rPr>
            </w:pPr>
            <w:r w:rsidRPr="00D103D9">
              <w:rPr>
                <w:sz w:val="24"/>
                <w:szCs w:val="24"/>
              </w:rPr>
              <w:t>2.</w:t>
            </w:r>
          </w:p>
          <w:p w14:paraId="6C0E64DD" w14:textId="77777777" w:rsidR="00A62450" w:rsidRPr="00D103D9" w:rsidRDefault="00A62450" w:rsidP="003233D0">
            <w:pPr>
              <w:rPr>
                <w:sz w:val="24"/>
                <w:szCs w:val="24"/>
              </w:rPr>
            </w:pPr>
            <w:r w:rsidRPr="00D103D9">
              <w:rPr>
                <w:sz w:val="24"/>
                <w:szCs w:val="24"/>
              </w:rPr>
              <w:t>3.</w:t>
            </w:r>
          </w:p>
        </w:tc>
        <w:tc>
          <w:tcPr>
            <w:tcW w:w="8730" w:type="dxa"/>
            <w:tcBorders>
              <w:left w:val="nil"/>
            </w:tcBorders>
            <w:shd w:val="clear" w:color="auto" w:fill="auto"/>
            <w:tcMar>
              <w:top w:w="15" w:type="dxa"/>
              <w:left w:w="108" w:type="dxa"/>
              <w:bottom w:w="0" w:type="dxa"/>
              <w:right w:w="108" w:type="dxa"/>
            </w:tcMar>
            <w:vAlign w:val="center"/>
            <w:hideMark/>
          </w:tcPr>
          <w:p w14:paraId="7F406B71" w14:textId="77777777" w:rsidR="00A62450" w:rsidRPr="00D103D9" w:rsidRDefault="00A62450" w:rsidP="003233D0">
            <w:pPr>
              <w:rPr>
                <w:sz w:val="24"/>
                <w:szCs w:val="24"/>
              </w:rPr>
            </w:pPr>
            <w:r w:rsidRPr="00D103D9">
              <w:rPr>
                <w:sz w:val="24"/>
                <w:szCs w:val="24"/>
              </w:rPr>
              <w:t>Customer swipes EBT card as EBT Food.</w:t>
            </w:r>
          </w:p>
          <w:p w14:paraId="6566C350" w14:textId="77777777" w:rsidR="00A62450" w:rsidRPr="00D103D9" w:rsidRDefault="00A62450" w:rsidP="003233D0">
            <w:pPr>
              <w:rPr>
                <w:sz w:val="24"/>
                <w:szCs w:val="24"/>
              </w:rPr>
            </w:pPr>
            <w:r w:rsidRPr="00D103D9">
              <w:rPr>
                <w:sz w:val="24"/>
                <w:szCs w:val="24"/>
              </w:rPr>
              <w:t>Manager gives them corresponding amount of $1 tokens.</w:t>
            </w:r>
          </w:p>
          <w:p w14:paraId="325FB83E" w14:textId="77777777" w:rsidR="00A62450" w:rsidRPr="00D103D9" w:rsidRDefault="00A62450" w:rsidP="003233D0">
            <w:pPr>
              <w:rPr>
                <w:sz w:val="24"/>
                <w:szCs w:val="24"/>
              </w:rPr>
            </w:pPr>
            <w:r w:rsidRPr="00D103D9">
              <w:rPr>
                <w:sz w:val="24"/>
                <w:szCs w:val="24"/>
              </w:rPr>
              <w:t>Manager matches purchase dollar for dollar with Crop Cash, up to $10.</w:t>
            </w:r>
          </w:p>
        </w:tc>
      </w:tr>
      <w:tr w:rsidR="00A62450" w:rsidRPr="008C1FF4" w14:paraId="3A15C2EE" w14:textId="77777777" w:rsidTr="007E1BF6">
        <w:trPr>
          <w:trHeight w:val="2895"/>
        </w:trPr>
        <w:tc>
          <w:tcPr>
            <w:tcW w:w="1548" w:type="dxa"/>
            <w:shd w:val="clear" w:color="auto" w:fill="auto"/>
            <w:tcMar>
              <w:top w:w="15" w:type="dxa"/>
              <w:left w:w="108" w:type="dxa"/>
              <w:bottom w:w="0" w:type="dxa"/>
              <w:right w:w="108" w:type="dxa"/>
            </w:tcMar>
            <w:vAlign w:val="center"/>
            <w:hideMark/>
          </w:tcPr>
          <w:p w14:paraId="3AA5B728" w14:textId="77777777" w:rsidR="00A62450" w:rsidRPr="00D103D9" w:rsidRDefault="00A62450" w:rsidP="003233D0">
            <w:pPr>
              <w:rPr>
                <w:sz w:val="28"/>
                <w:szCs w:val="28"/>
              </w:rPr>
            </w:pPr>
            <w:r w:rsidRPr="00D103D9">
              <w:rPr>
                <w:b/>
                <w:bCs/>
                <w:sz w:val="28"/>
                <w:szCs w:val="28"/>
              </w:rPr>
              <w:t xml:space="preserve">Senior or Disabled        Adult </w:t>
            </w:r>
            <w:r w:rsidRPr="00D103D9">
              <w:rPr>
                <w:b/>
                <w:bCs/>
                <w:sz w:val="28"/>
                <w:szCs w:val="28"/>
              </w:rPr>
              <w:br/>
              <w:t>Direct Deposit Customer</w:t>
            </w:r>
          </w:p>
        </w:tc>
        <w:tc>
          <w:tcPr>
            <w:tcW w:w="720" w:type="dxa"/>
            <w:tcBorders>
              <w:bottom w:val="single" w:sz="8" w:space="0" w:color="auto"/>
              <w:right w:val="nil"/>
            </w:tcBorders>
            <w:shd w:val="clear" w:color="auto" w:fill="auto"/>
            <w:tcMar>
              <w:top w:w="15" w:type="dxa"/>
              <w:left w:w="108" w:type="dxa"/>
              <w:bottom w:w="0" w:type="dxa"/>
              <w:right w:w="108" w:type="dxa"/>
            </w:tcMar>
            <w:hideMark/>
          </w:tcPr>
          <w:p w14:paraId="02705519" w14:textId="77777777" w:rsidR="00A62450" w:rsidRPr="00D103D9" w:rsidRDefault="00A62450" w:rsidP="003233D0">
            <w:pPr>
              <w:rPr>
                <w:sz w:val="24"/>
                <w:szCs w:val="24"/>
              </w:rPr>
            </w:pPr>
          </w:p>
          <w:p w14:paraId="2A7D5236" w14:textId="77777777" w:rsidR="00A62450" w:rsidRPr="00D103D9" w:rsidRDefault="00A62450" w:rsidP="003233D0">
            <w:pPr>
              <w:rPr>
                <w:sz w:val="24"/>
                <w:szCs w:val="24"/>
              </w:rPr>
            </w:pPr>
          </w:p>
          <w:p w14:paraId="24C7A8F4" w14:textId="77777777" w:rsidR="00A62450" w:rsidRPr="00D103D9" w:rsidRDefault="00A62450" w:rsidP="003233D0">
            <w:pPr>
              <w:rPr>
                <w:sz w:val="24"/>
                <w:szCs w:val="24"/>
              </w:rPr>
            </w:pPr>
            <w:r w:rsidRPr="00D103D9">
              <w:rPr>
                <w:sz w:val="24"/>
                <w:szCs w:val="24"/>
              </w:rPr>
              <w:t>1.</w:t>
            </w:r>
          </w:p>
          <w:p w14:paraId="1AA96020" w14:textId="77777777" w:rsidR="00A62450" w:rsidRPr="00D103D9" w:rsidRDefault="00A62450" w:rsidP="003233D0">
            <w:pPr>
              <w:rPr>
                <w:sz w:val="24"/>
                <w:szCs w:val="24"/>
              </w:rPr>
            </w:pPr>
          </w:p>
          <w:p w14:paraId="6ED96A0A" w14:textId="77777777" w:rsidR="00A62450" w:rsidRPr="00D103D9" w:rsidRDefault="00A62450" w:rsidP="003233D0">
            <w:pPr>
              <w:rPr>
                <w:sz w:val="24"/>
                <w:szCs w:val="24"/>
              </w:rPr>
            </w:pPr>
          </w:p>
          <w:p w14:paraId="25C5E73D" w14:textId="77777777" w:rsidR="00A62450" w:rsidRPr="00D103D9" w:rsidRDefault="00A62450" w:rsidP="003233D0">
            <w:pPr>
              <w:rPr>
                <w:sz w:val="24"/>
                <w:szCs w:val="24"/>
              </w:rPr>
            </w:pPr>
          </w:p>
          <w:p w14:paraId="3444CE53" w14:textId="77777777" w:rsidR="00A62450" w:rsidRPr="00D103D9" w:rsidRDefault="009E1AB8" w:rsidP="003233D0">
            <w:pPr>
              <w:rPr>
                <w:sz w:val="24"/>
                <w:szCs w:val="24"/>
              </w:rPr>
            </w:pPr>
            <w:r>
              <w:rPr>
                <w:sz w:val="24"/>
                <w:szCs w:val="24"/>
              </w:rPr>
              <w:t>2a.</w:t>
            </w:r>
          </w:p>
          <w:p w14:paraId="4EAC24B6" w14:textId="77777777" w:rsidR="00A62450" w:rsidRPr="00D103D9" w:rsidRDefault="00A62450" w:rsidP="003233D0">
            <w:pPr>
              <w:rPr>
                <w:sz w:val="24"/>
                <w:szCs w:val="24"/>
              </w:rPr>
            </w:pPr>
          </w:p>
          <w:p w14:paraId="3D093CCC" w14:textId="77777777" w:rsidR="00A62450" w:rsidRDefault="009E1AB8" w:rsidP="003233D0">
            <w:pPr>
              <w:rPr>
                <w:sz w:val="24"/>
                <w:szCs w:val="24"/>
              </w:rPr>
            </w:pPr>
            <w:r>
              <w:rPr>
                <w:sz w:val="24"/>
                <w:szCs w:val="24"/>
              </w:rPr>
              <w:t>2b.</w:t>
            </w:r>
          </w:p>
          <w:p w14:paraId="266E406B" w14:textId="77777777" w:rsidR="009E1AB8" w:rsidRDefault="009E1AB8" w:rsidP="003233D0">
            <w:pPr>
              <w:rPr>
                <w:sz w:val="24"/>
                <w:szCs w:val="24"/>
              </w:rPr>
            </w:pPr>
          </w:p>
          <w:p w14:paraId="6EAA0855" w14:textId="77777777" w:rsidR="009E1AB8" w:rsidRDefault="009E1AB8" w:rsidP="003233D0">
            <w:pPr>
              <w:rPr>
                <w:sz w:val="24"/>
                <w:szCs w:val="24"/>
              </w:rPr>
            </w:pPr>
            <w:r>
              <w:rPr>
                <w:sz w:val="24"/>
                <w:szCs w:val="24"/>
              </w:rPr>
              <w:t>2c.</w:t>
            </w:r>
          </w:p>
          <w:p w14:paraId="0C0E9F51" w14:textId="77777777" w:rsidR="009E1AB8" w:rsidRDefault="009E1AB8" w:rsidP="003233D0">
            <w:pPr>
              <w:rPr>
                <w:sz w:val="24"/>
                <w:szCs w:val="24"/>
              </w:rPr>
            </w:pPr>
          </w:p>
          <w:p w14:paraId="28029269" w14:textId="77777777" w:rsidR="009E1AB8" w:rsidRPr="00D103D9" w:rsidRDefault="009E1AB8" w:rsidP="003233D0">
            <w:pPr>
              <w:rPr>
                <w:sz w:val="24"/>
                <w:szCs w:val="24"/>
              </w:rPr>
            </w:pPr>
            <w:r>
              <w:rPr>
                <w:sz w:val="24"/>
                <w:szCs w:val="24"/>
              </w:rPr>
              <w:t>3.</w:t>
            </w:r>
          </w:p>
        </w:tc>
        <w:tc>
          <w:tcPr>
            <w:tcW w:w="8730" w:type="dxa"/>
            <w:tcBorders>
              <w:left w:val="nil"/>
            </w:tcBorders>
            <w:shd w:val="clear" w:color="auto" w:fill="auto"/>
            <w:tcMar>
              <w:top w:w="15" w:type="dxa"/>
              <w:left w:w="108" w:type="dxa"/>
              <w:bottom w:w="0" w:type="dxa"/>
              <w:right w:w="108" w:type="dxa"/>
            </w:tcMar>
            <w:vAlign w:val="center"/>
            <w:hideMark/>
          </w:tcPr>
          <w:p w14:paraId="05B79187" w14:textId="77777777" w:rsidR="00202FF8" w:rsidRPr="00D103D9" w:rsidRDefault="00202FF8" w:rsidP="003233D0">
            <w:pPr>
              <w:rPr>
                <w:sz w:val="24"/>
                <w:szCs w:val="24"/>
              </w:rPr>
            </w:pPr>
          </w:p>
          <w:p w14:paraId="6E56912D" w14:textId="77777777" w:rsidR="00202FF8" w:rsidRPr="00D103D9" w:rsidRDefault="00202FF8" w:rsidP="003233D0">
            <w:pPr>
              <w:rPr>
                <w:sz w:val="24"/>
                <w:szCs w:val="24"/>
              </w:rPr>
            </w:pPr>
          </w:p>
          <w:p w14:paraId="0A0C60D7" w14:textId="77777777" w:rsidR="00A62450" w:rsidRPr="00D103D9" w:rsidRDefault="00A62450" w:rsidP="003233D0">
            <w:pPr>
              <w:rPr>
                <w:sz w:val="24"/>
                <w:szCs w:val="24"/>
              </w:rPr>
            </w:pPr>
            <w:r w:rsidRPr="00D103D9">
              <w:rPr>
                <w:sz w:val="24"/>
                <w:szCs w:val="24"/>
              </w:rPr>
              <w:t>Customer comes to market with Cash, Check, or Debit and states that they receive their 3SVT benefit directly deposited in their bank account.</w:t>
            </w:r>
            <w:r w:rsidR="00202FF8" w:rsidRPr="00D103D9">
              <w:rPr>
                <w:sz w:val="24"/>
                <w:szCs w:val="24"/>
              </w:rPr>
              <w:t xml:space="preserve"> These customers may not have proof that their benefits ate deposited directly into their bank account. They can still participate in the program as long as they purchase $1 tokens. </w:t>
            </w:r>
          </w:p>
          <w:p w14:paraId="17EBC464" w14:textId="77777777" w:rsidR="00A62450" w:rsidRPr="00D103D9" w:rsidRDefault="00A62450" w:rsidP="003233D0">
            <w:pPr>
              <w:rPr>
                <w:sz w:val="24"/>
                <w:szCs w:val="24"/>
              </w:rPr>
            </w:pPr>
            <w:r w:rsidRPr="00D103D9">
              <w:rPr>
                <w:i/>
                <w:iCs/>
                <w:sz w:val="24"/>
                <w:szCs w:val="24"/>
              </w:rPr>
              <w:t>Cash Purchase</w:t>
            </w:r>
            <w:r w:rsidRPr="00D103D9">
              <w:rPr>
                <w:sz w:val="24"/>
                <w:szCs w:val="24"/>
              </w:rPr>
              <w:t>: Manager gives them corresponding amount of $1 tokens in exchange for cash.</w:t>
            </w:r>
          </w:p>
          <w:p w14:paraId="4AD9F137" w14:textId="77777777" w:rsidR="00A62450" w:rsidRPr="00D103D9" w:rsidRDefault="00A62450" w:rsidP="003233D0">
            <w:pPr>
              <w:rPr>
                <w:sz w:val="24"/>
                <w:szCs w:val="24"/>
              </w:rPr>
            </w:pPr>
            <w:r w:rsidRPr="00D103D9">
              <w:rPr>
                <w:i/>
                <w:iCs/>
                <w:sz w:val="24"/>
                <w:szCs w:val="24"/>
              </w:rPr>
              <w:t>Check Purchase</w:t>
            </w:r>
            <w:r w:rsidRPr="00D103D9">
              <w:rPr>
                <w:sz w:val="24"/>
                <w:szCs w:val="24"/>
              </w:rPr>
              <w:t>: Manager accepts check and gives them corresponding amount of $1 tokens.</w:t>
            </w:r>
          </w:p>
          <w:p w14:paraId="2607B05C" w14:textId="77777777" w:rsidR="00A62450" w:rsidRPr="00D103D9" w:rsidRDefault="00A62450" w:rsidP="003233D0">
            <w:pPr>
              <w:rPr>
                <w:sz w:val="24"/>
                <w:szCs w:val="24"/>
              </w:rPr>
            </w:pPr>
            <w:r w:rsidRPr="00D103D9">
              <w:rPr>
                <w:i/>
                <w:iCs/>
                <w:sz w:val="24"/>
                <w:szCs w:val="24"/>
              </w:rPr>
              <w:t>Debit Purchase</w:t>
            </w:r>
            <w:r w:rsidRPr="00D103D9">
              <w:rPr>
                <w:sz w:val="24"/>
                <w:szCs w:val="24"/>
              </w:rPr>
              <w:t>: Manager swipes card as debit and gives them corresponding amount of $1 tokens.</w:t>
            </w:r>
          </w:p>
          <w:p w14:paraId="10058A0C" w14:textId="77777777" w:rsidR="00A62450" w:rsidRPr="00D103D9" w:rsidRDefault="00A62450" w:rsidP="003233D0">
            <w:pPr>
              <w:rPr>
                <w:sz w:val="24"/>
                <w:szCs w:val="24"/>
              </w:rPr>
            </w:pPr>
            <w:r w:rsidRPr="00D103D9">
              <w:rPr>
                <w:sz w:val="24"/>
                <w:szCs w:val="24"/>
              </w:rPr>
              <w:t>Manager matches purchase dollar for dollar with Crop Cash, up to $10.</w:t>
            </w:r>
          </w:p>
          <w:p w14:paraId="3F8DB2EB" w14:textId="77777777" w:rsidR="00202FF8" w:rsidRPr="00D103D9" w:rsidRDefault="00202FF8" w:rsidP="003233D0">
            <w:pPr>
              <w:rPr>
                <w:b/>
                <w:sz w:val="24"/>
                <w:szCs w:val="24"/>
              </w:rPr>
            </w:pPr>
          </w:p>
        </w:tc>
      </w:tr>
      <w:tr w:rsidR="00A62450" w:rsidRPr="008C1FF4" w14:paraId="57FA259E" w14:textId="77777777" w:rsidTr="007E1BF6">
        <w:trPr>
          <w:trHeight w:val="1945"/>
        </w:trPr>
        <w:tc>
          <w:tcPr>
            <w:tcW w:w="1548" w:type="dxa"/>
            <w:shd w:val="clear" w:color="auto" w:fill="auto"/>
            <w:tcMar>
              <w:top w:w="15" w:type="dxa"/>
              <w:left w:w="108" w:type="dxa"/>
              <w:bottom w:w="0" w:type="dxa"/>
              <w:right w:w="108" w:type="dxa"/>
            </w:tcMar>
            <w:vAlign w:val="center"/>
            <w:hideMark/>
          </w:tcPr>
          <w:p w14:paraId="6FE3EAF7" w14:textId="77777777" w:rsidR="00A62450" w:rsidRPr="00D103D9" w:rsidRDefault="00A62450" w:rsidP="003233D0">
            <w:pPr>
              <w:rPr>
                <w:sz w:val="28"/>
                <w:szCs w:val="28"/>
              </w:rPr>
            </w:pPr>
            <w:r w:rsidRPr="00D103D9">
              <w:rPr>
                <w:b/>
                <w:bCs/>
                <w:sz w:val="28"/>
                <w:szCs w:val="28"/>
              </w:rPr>
              <w:t>EBT Cash 3SVT Customer</w:t>
            </w:r>
          </w:p>
        </w:tc>
        <w:tc>
          <w:tcPr>
            <w:tcW w:w="720" w:type="dxa"/>
            <w:tcBorders>
              <w:right w:val="nil"/>
            </w:tcBorders>
            <w:shd w:val="clear" w:color="auto" w:fill="auto"/>
            <w:tcMar>
              <w:top w:w="15" w:type="dxa"/>
              <w:left w:w="108" w:type="dxa"/>
              <w:bottom w:w="0" w:type="dxa"/>
              <w:right w:w="108" w:type="dxa"/>
            </w:tcMar>
            <w:vAlign w:val="center"/>
            <w:hideMark/>
          </w:tcPr>
          <w:p w14:paraId="15BA0303" w14:textId="77777777" w:rsidR="00A62450" w:rsidRPr="00D103D9" w:rsidRDefault="00A62450" w:rsidP="003233D0">
            <w:pPr>
              <w:rPr>
                <w:sz w:val="24"/>
                <w:szCs w:val="24"/>
              </w:rPr>
            </w:pPr>
            <w:r w:rsidRPr="00D103D9">
              <w:rPr>
                <w:sz w:val="24"/>
                <w:szCs w:val="24"/>
              </w:rPr>
              <w:t>1.</w:t>
            </w:r>
          </w:p>
          <w:p w14:paraId="1C12588B" w14:textId="77777777" w:rsidR="00A62450" w:rsidRPr="00D103D9" w:rsidRDefault="00A62450" w:rsidP="003233D0">
            <w:pPr>
              <w:rPr>
                <w:sz w:val="24"/>
                <w:szCs w:val="24"/>
              </w:rPr>
            </w:pPr>
            <w:r w:rsidRPr="00D103D9">
              <w:rPr>
                <w:sz w:val="24"/>
                <w:szCs w:val="24"/>
              </w:rPr>
              <w:t>2.</w:t>
            </w:r>
          </w:p>
          <w:p w14:paraId="06DB86CB" w14:textId="77777777" w:rsidR="00A62450" w:rsidRPr="00D103D9" w:rsidRDefault="00A62450" w:rsidP="003233D0">
            <w:pPr>
              <w:rPr>
                <w:sz w:val="24"/>
                <w:szCs w:val="24"/>
              </w:rPr>
            </w:pPr>
            <w:r w:rsidRPr="00D103D9">
              <w:rPr>
                <w:sz w:val="24"/>
                <w:szCs w:val="24"/>
              </w:rPr>
              <w:t>3.</w:t>
            </w:r>
          </w:p>
          <w:p w14:paraId="2ECED95D" w14:textId="77777777" w:rsidR="00A62450" w:rsidRPr="00D103D9" w:rsidRDefault="00A62450" w:rsidP="003233D0">
            <w:pPr>
              <w:rPr>
                <w:sz w:val="24"/>
                <w:szCs w:val="24"/>
              </w:rPr>
            </w:pPr>
            <w:r w:rsidRPr="00D103D9">
              <w:rPr>
                <w:sz w:val="24"/>
                <w:szCs w:val="24"/>
              </w:rPr>
              <w:t>4.</w:t>
            </w:r>
          </w:p>
        </w:tc>
        <w:tc>
          <w:tcPr>
            <w:tcW w:w="8730" w:type="dxa"/>
            <w:tcBorders>
              <w:left w:val="nil"/>
            </w:tcBorders>
            <w:shd w:val="clear" w:color="auto" w:fill="auto"/>
            <w:tcMar>
              <w:top w:w="15" w:type="dxa"/>
              <w:left w:w="108" w:type="dxa"/>
              <w:bottom w:w="0" w:type="dxa"/>
              <w:right w:w="108" w:type="dxa"/>
            </w:tcMar>
            <w:vAlign w:val="center"/>
            <w:hideMark/>
          </w:tcPr>
          <w:p w14:paraId="5075806D" w14:textId="77777777" w:rsidR="00A62450" w:rsidRPr="00D103D9" w:rsidRDefault="00A62450" w:rsidP="003233D0">
            <w:pPr>
              <w:rPr>
                <w:sz w:val="24"/>
                <w:szCs w:val="24"/>
              </w:rPr>
            </w:pPr>
            <w:r w:rsidRPr="00D103D9">
              <w:rPr>
                <w:sz w:val="24"/>
                <w:szCs w:val="24"/>
              </w:rPr>
              <w:t>Customer states that they receive their 3SVT benefit deposited as EBT Cash.</w:t>
            </w:r>
          </w:p>
          <w:p w14:paraId="46CCC5EA" w14:textId="77777777" w:rsidR="00A62450" w:rsidRPr="00D103D9" w:rsidRDefault="00A62450" w:rsidP="003233D0">
            <w:pPr>
              <w:rPr>
                <w:sz w:val="24"/>
                <w:szCs w:val="24"/>
              </w:rPr>
            </w:pPr>
            <w:r w:rsidRPr="00D103D9">
              <w:rPr>
                <w:sz w:val="24"/>
                <w:szCs w:val="24"/>
              </w:rPr>
              <w:t>Customer swipes card as EBT Cash.</w:t>
            </w:r>
          </w:p>
          <w:p w14:paraId="38D18690" w14:textId="77777777" w:rsidR="00A62450" w:rsidRPr="00D103D9" w:rsidRDefault="00A62450" w:rsidP="003233D0">
            <w:pPr>
              <w:rPr>
                <w:sz w:val="24"/>
                <w:szCs w:val="24"/>
              </w:rPr>
            </w:pPr>
            <w:r w:rsidRPr="00D103D9">
              <w:rPr>
                <w:sz w:val="24"/>
                <w:szCs w:val="24"/>
              </w:rPr>
              <w:t>Manager gives them corresponding amount of $1 tokens.</w:t>
            </w:r>
          </w:p>
          <w:p w14:paraId="59241302" w14:textId="77777777" w:rsidR="00A62450" w:rsidRPr="00D103D9" w:rsidRDefault="00A62450" w:rsidP="003233D0">
            <w:pPr>
              <w:rPr>
                <w:sz w:val="24"/>
                <w:szCs w:val="24"/>
              </w:rPr>
            </w:pPr>
            <w:r w:rsidRPr="00D103D9">
              <w:rPr>
                <w:sz w:val="24"/>
                <w:szCs w:val="24"/>
              </w:rPr>
              <w:t>Manager matches 3SVT purchase dollar for dollar with Crop Cash, up to $10.</w:t>
            </w:r>
          </w:p>
        </w:tc>
      </w:tr>
    </w:tbl>
    <w:p w14:paraId="3281FBD6" w14:textId="77777777" w:rsidR="00A62450" w:rsidRDefault="00A62450">
      <w:pPr>
        <w:rPr>
          <w:b/>
          <w:sz w:val="32"/>
        </w:rPr>
      </w:pPr>
    </w:p>
    <w:p w14:paraId="3FA707A0" w14:textId="77777777" w:rsidR="00A62450" w:rsidRDefault="00A62450">
      <w:pPr>
        <w:rPr>
          <w:b/>
          <w:sz w:val="32"/>
        </w:rPr>
      </w:pPr>
    </w:p>
    <w:p w14:paraId="05DC5886" w14:textId="77777777" w:rsidR="00A62450" w:rsidRDefault="00A62450">
      <w:pPr>
        <w:rPr>
          <w:b/>
          <w:sz w:val="32"/>
        </w:rPr>
      </w:pPr>
    </w:p>
    <w:p w14:paraId="713CC686" w14:textId="77777777" w:rsidR="00A62450" w:rsidRDefault="00A62450">
      <w:pPr>
        <w:rPr>
          <w:b/>
          <w:sz w:val="32"/>
        </w:rPr>
      </w:pPr>
    </w:p>
    <w:p w14:paraId="4398E536" w14:textId="77777777" w:rsidR="00A62450" w:rsidRDefault="00A62450">
      <w:pPr>
        <w:rPr>
          <w:b/>
          <w:sz w:val="32"/>
        </w:rPr>
      </w:pPr>
    </w:p>
    <w:p w14:paraId="5B9E1D0F" w14:textId="77777777" w:rsidR="00A62450" w:rsidRDefault="00A62450">
      <w:pPr>
        <w:rPr>
          <w:b/>
          <w:sz w:val="32"/>
        </w:rPr>
      </w:pPr>
    </w:p>
    <w:p w14:paraId="5BCDBD7C" w14:textId="77777777" w:rsidR="00A62450" w:rsidRDefault="00A62450">
      <w:pPr>
        <w:rPr>
          <w:b/>
          <w:sz w:val="32"/>
        </w:rPr>
      </w:pPr>
    </w:p>
    <w:p w14:paraId="7EEB339B" w14:textId="77777777" w:rsidR="00D103D9" w:rsidRDefault="00D103D9">
      <w:pPr>
        <w:rPr>
          <w:b/>
          <w:sz w:val="32"/>
        </w:rPr>
      </w:pPr>
    </w:p>
    <w:p w14:paraId="2027C14A" w14:textId="77777777" w:rsidR="007446EC" w:rsidRPr="007E1BF6" w:rsidRDefault="007446EC">
      <w:pPr>
        <w:rPr>
          <w:b/>
          <w:sz w:val="32"/>
          <w:u w:val="single"/>
        </w:rPr>
      </w:pPr>
      <w:r w:rsidRPr="007E1BF6">
        <w:rPr>
          <w:b/>
          <w:sz w:val="32"/>
          <w:u w:val="single"/>
        </w:rPr>
        <w:lastRenderedPageBreak/>
        <w:t xml:space="preserve">EBT Card </w:t>
      </w:r>
    </w:p>
    <w:p w14:paraId="302EF0A7" w14:textId="77777777" w:rsidR="007446EC" w:rsidRPr="00D103D9" w:rsidRDefault="007446EC">
      <w:pPr>
        <w:rPr>
          <w:b/>
          <w:sz w:val="24"/>
          <w:szCs w:val="24"/>
        </w:rPr>
      </w:pPr>
      <w:r w:rsidRPr="00D103D9">
        <w:rPr>
          <w:b/>
          <w:sz w:val="24"/>
          <w:szCs w:val="24"/>
        </w:rPr>
        <w:t>EBT Food Customer</w:t>
      </w:r>
    </w:p>
    <w:p w14:paraId="13D2F60F" w14:textId="77777777" w:rsidR="007446EC" w:rsidRPr="00D103D9" w:rsidRDefault="00D52EA0" w:rsidP="0096305A">
      <w:pPr>
        <w:pStyle w:val="ListParagraph"/>
        <w:numPr>
          <w:ilvl w:val="0"/>
          <w:numId w:val="1"/>
        </w:numPr>
        <w:rPr>
          <w:sz w:val="24"/>
          <w:szCs w:val="24"/>
        </w:rPr>
      </w:pPr>
      <w:r w:rsidRPr="00D103D9">
        <w:rPr>
          <w:sz w:val="24"/>
          <w:szCs w:val="24"/>
        </w:rPr>
        <w:t>Receives</w:t>
      </w:r>
      <w:r w:rsidR="007446EC" w:rsidRPr="00D103D9">
        <w:rPr>
          <w:sz w:val="24"/>
          <w:szCs w:val="24"/>
        </w:rPr>
        <w:t xml:space="preserve"> their 3SquaresVT</w:t>
      </w:r>
      <w:r w:rsidRPr="00D103D9">
        <w:rPr>
          <w:sz w:val="24"/>
          <w:szCs w:val="24"/>
        </w:rPr>
        <w:t>/SNAP benefit on their EBT card</w:t>
      </w:r>
    </w:p>
    <w:p w14:paraId="1F366A8E" w14:textId="77777777" w:rsidR="007446EC" w:rsidRPr="00D103D9" w:rsidRDefault="00D52EA0" w:rsidP="0096305A">
      <w:pPr>
        <w:pStyle w:val="ListParagraph"/>
        <w:numPr>
          <w:ilvl w:val="0"/>
          <w:numId w:val="1"/>
        </w:numPr>
        <w:rPr>
          <w:sz w:val="24"/>
          <w:szCs w:val="24"/>
        </w:rPr>
      </w:pPr>
      <w:r w:rsidRPr="00D103D9">
        <w:rPr>
          <w:sz w:val="24"/>
          <w:szCs w:val="24"/>
        </w:rPr>
        <w:t xml:space="preserve">Benefit </w:t>
      </w:r>
      <w:r w:rsidR="007446EC" w:rsidRPr="00D103D9">
        <w:rPr>
          <w:sz w:val="24"/>
          <w:szCs w:val="24"/>
        </w:rPr>
        <w:t xml:space="preserve">deposited as </w:t>
      </w:r>
      <w:r w:rsidR="007446EC" w:rsidRPr="00D103D9">
        <w:rPr>
          <w:i/>
          <w:sz w:val="24"/>
          <w:szCs w:val="24"/>
        </w:rPr>
        <w:t>EBT Food</w:t>
      </w:r>
      <w:r w:rsidR="007446EC" w:rsidRPr="00D103D9">
        <w:rPr>
          <w:sz w:val="24"/>
          <w:szCs w:val="24"/>
        </w:rPr>
        <w:t xml:space="preserve"> or </w:t>
      </w:r>
      <w:r w:rsidR="007446EC" w:rsidRPr="00D103D9">
        <w:rPr>
          <w:i/>
          <w:sz w:val="24"/>
          <w:szCs w:val="24"/>
        </w:rPr>
        <w:t xml:space="preserve">EBT FS </w:t>
      </w:r>
      <w:r w:rsidR="007446EC" w:rsidRPr="00D103D9">
        <w:rPr>
          <w:sz w:val="24"/>
          <w:szCs w:val="24"/>
        </w:rPr>
        <w:t>(depending</w:t>
      </w:r>
      <w:r w:rsidRPr="00D103D9">
        <w:rPr>
          <w:sz w:val="24"/>
          <w:szCs w:val="24"/>
        </w:rPr>
        <w:t xml:space="preserve"> on type of card machine)</w:t>
      </w:r>
    </w:p>
    <w:p w14:paraId="05A2798B" w14:textId="77777777" w:rsidR="00D52EA0" w:rsidRPr="00D103D9" w:rsidRDefault="00D52EA0" w:rsidP="0096305A">
      <w:pPr>
        <w:pStyle w:val="ListParagraph"/>
        <w:numPr>
          <w:ilvl w:val="0"/>
          <w:numId w:val="1"/>
        </w:numPr>
        <w:rPr>
          <w:sz w:val="24"/>
          <w:szCs w:val="24"/>
        </w:rPr>
      </w:pPr>
      <w:r w:rsidRPr="00D103D9">
        <w:rPr>
          <w:sz w:val="24"/>
          <w:szCs w:val="24"/>
        </w:rPr>
        <w:t xml:space="preserve">Receive $1 tokens for their </w:t>
      </w:r>
      <w:r w:rsidRPr="00D103D9">
        <w:rPr>
          <w:i/>
          <w:sz w:val="24"/>
          <w:szCs w:val="24"/>
        </w:rPr>
        <w:t>EBT Food</w:t>
      </w:r>
      <w:r w:rsidRPr="00D103D9">
        <w:rPr>
          <w:sz w:val="24"/>
          <w:szCs w:val="24"/>
        </w:rPr>
        <w:t xml:space="preserve"> purchase</w:t>
      </w:r>
    </w:p>
    <w:p w14:paraId="451D8690" w14:textId="77777777" w:rsidR="007446EC" w:rsidRPr="00D103D9" w:rsidRDefault="00D52EA0" w:rsidP="0096305A">
      <w:pPr>
        <w:pStyle w:val="ListParagraph"/>
        <w:numPr>
          <w:ilvl w:val="0"/>
          <w:numId w:val="1"/>
        </w:numPr>
        <w:rPr>
          <w:sz w:val="24"/>
          <w:szCs w:val="24"/>
        </w:rPr>
      </w:pPr>
      <w:r w:rsidRPr="00D103D9">
        <w:rPr>
          <w:sz w:val="24"/>
          <w:szCs w:val="24"/>
        </w:rPr>
        <w:t>E</w:t>
      </w:r>
      <w:r w:rsidR="007446EC" w:rsidRPr="00D103D9">
        <w:rPr>
          <w:sz w:val="24"/>
          <w:szCs w:val="24"/>
        </w:rPr>
        <w:t>ligible to receive Crop</w:t>
      </w:r>
      <w:r w:rsidRPr="00D103D9">
        <w:rPr>
          <w:sz w:val="24"/>
          <w:szCs w:val="24"/>
        </w:rPr>
        <w:t xml:space="preserve"> Cash</w:t>
      </w:r>
    </w:p>
    <w:p w14:paraId="18C01D94" w14:textId="77777777" w:rsidR="007446EC" w:rsidRPr="00D103D9" w:rsidRDefault="00D52EA0" w:rsidP="0096305A">
      <w:pPr>
        <w:pStyle w:val="ListParagraph"/>
        <w:numPr>
          <w:ilvl w:val="0"/>
          <w:numId w:val="1"/>
        </w:numPr>
        <w:rPr>
          <w:sz w:val="24"/>
          <w:szCs w:val="24"/>
        </w:rPr>
      </w:pPr>
      <w:r w:rsidRPr="00D103D9">
        <w:rPr>
          <w:sz w:val="24"/>
          <w:szCs w:val="24"/>
        </w:rPr>
        <w:t>Receive Crop Cash as dollar-for-dollar match for 3SquaresVT/SNAP purchase, up to $10</w:t>
      </w:r>
    </w:p>
    <w:p w14:paraId="1D3B7363" w14:textId="77777777" w:rsidR="007446EC" w:rsidRDefault="007446EC"/>
    <w:p w14:paraId="0CC64E6C" w14:textId="77777777" w:rsidR="00CF29E2" w:rsidRPr="00D103D9" w:rsidRDefault="00CF29E2" w:rsidP="00CF29E2">
      <w:pPr>
        <w:rPr>
          <w:b/>
          <w:sz w:val="24"/>
          <w:szCs w:val="24"/>
        </w:rPr>
      </w:pPr>
      <w:r w:rsidRPr="00D103D9">
        <w:rPr>
          <w:b/>
          <w:sz w:val="24"/>
          <w:szCs w:val="24"/>
        </w:rPr>
        <w:t>EBT Cash 3SVT Customer</w:t>
      </w:r>
    </w:p>
    <w:p w14:paraId="2EBB3437" w14:textId="77777777" w:rsidR="00CF29E2" w:rsidRPr="00D103D9" w:rsidRDefault="00CF29E2" w:rsidP="00CF29E2">
      <w:pPr>
        <w:ind w:left="720"/>
        <w:rPr>
          <w:b/>
          <w:sz w:val="24"/>
          <w:szCs w:val="24"/>
        </w:rPr>
      </w:pPr>
      <w:r w:rsidRPr="00D103D9">
        <w:rPr>
          <w:b/>
          <w:sz w:val="24"/>
          <w:szCs w:val="24"/>
        </w:rPr>
        <w:t xml:space="preserve">* Markets should not assume that all EBT Cash users are eligible to receive Crop Cash. Most EBT Cash customers are not eligible to receive Crop Cash. In order for EBT Cash customers to be eligible, they must indicate to market staff that they receive their 3SquaresVT benefit as EBT Cash. </w:t>
      </w:r>
    </w:p>
    <w:p w14:paraId="5ECEF78C" w14:textId="77777777" w:rsidR="00CF29E2" w:rsidRPr="00D103D9" w:rsidRDefault="00CF29E2" w:rsidP="00726AE7">
      <w:pPr>
        <w:pStyle w:val="ListParagraph"/>
        <w:numPr>
          <w:ilvl w:val="0"/>
          <w:numId w:val="2"/>
        </w:numPr>
        <w:rPr>
          <w:sz w:val="24"/>
          <w:szCs w:val="24"/>
        </w:rPr>
      </w:pPr>
      <w:r w:rsidRPr="00D103D9">
        <w:rPr>
          <w:sz w:val="24"/>
          <w:szCs w:val="24"/>
        </w:rPr>
        <w:t>Receives their 3SquaresVT/SNAP benefit on their EBT card</w:t>
      </w:r>
    </w:p>
    <w:p w14:paraId="44FBA055" w14:textId="77777777" w:rsidR="00CF29E2" w:rsidRPr="00D103D9" w:rsidRDefault="00CF29E2" w:rsidP="00726AE7">
      <w:pPr>
        <w:pStyle w:val="ListParagraph"/>
        <w:numPr>
          <w:ilvl w:val="0"/>
          <w:numId w:val="2"/>
        </w:numPr>
        <w:rPr>
          <w:sz w:val="24"/>
          <w:szCs w:val="24"/>
        </w:rPr>
      </w:pPr>
      <w:r w:rsidRPr="00D103D9">
        <w:rPr>
          <w:sz w:val="24"/>
          <w:szCs w:val="24"/>
        </w:rPr>
        <w:t xml:space="preserve">Benefit deposited as </w:t>
      </w:r>
      <w:r w:rsidRPr="00D103D9">
        <w:rPr>
          <w:i/>
          <w:sz w:val="24"/>
          <w:szCs w:val="24"/>
        </w:rPr>
        <w:t>EBT Cash</w:t>
      </w:r>
    </w:p>
    <w:p w14:paraId="0442BAFE" w14:textId="77777777" w:rsidR="00CF29E2" w:rsidRPr="00D103D9" w:rsidRDefault="00CF29E2" w:rsidP="00726AE7">
      <w:pPr>
        <w:pStyle w:val="ListParagraph"/>
        <w:numPr>
          <w:ilvl w:val="0"/>
          <w:numId w:val="2"/>
        </w:numPr>
        <w:rPr>
          <w:sz w:val="24"/>
          <w:szCs w:val="24"/>
        </w:rPr>
      </w:pPr>
      <w:r w:rsidRPr="00D103D9">
        <w:rPr>
          <w:sz w:val="24"/>
          <w:szCs w:val="24"/>
        </w:rPr>
        <w:t xml:space="preserve">Receive $1 tokens for their </w:t>
      </w:r>
      <w:r w:rsidRPr="00D103D9">
        <w:rPr>
          <w:i/>
          <w:sz w:val="24"/>
          <w:szCs w:val="24"/>
        </w:rPr>
        <w:t>EBT Cash</w:t>
      </w:r>
      <w:r w:rsidRPr="00D103D9">
        <w:rPr>
          <w:sz w:val="24"/>
          <w:szCs w:val="24"/>
        </w:rPr>
        <w:t xml:space="preserve"> purchase</w:t>
      </w:r>
    </w:p>
    <w:p w14:paraId="0F0C5B26" w14:textId="77777777" w:rsidR="00CF29E2" w:rsidRPr="00D103D9" w:rsidRDefault="00CF29E2" w:rsidP="00726AE7">
      <w:pPr>
        <w:pStyle w:val="ListParagraph"/>
        <w:numPr>
          <w:ilvl w:val="0"/>
          <w:numId w:val="2"/>
        </w:numPr>
        <w:rPr>
          <w:sz w:val="24"/>
          <w:szCs w:val="24"/>
        </w:rPr>
      </w:pPr>
      <w:r w:rsidRPr="00D103D9">
        <w:rPr>
          <w:sz w:val="24"/>
          <w:szCs w:val="24"/>
        </w:rPr>
        <w:t>Eligible to receive Crop Cash</w:t>
      </w:r>
    </w:p>
    <w:p w14:paraId="68116F1C" w14:textId="77777777" w:rsidR="007446EC" w:rsidRPr="00D103D9" w:rsidRDefault="00CF29E2" w:rsidP="00726AE7">
      <w:pPr>
        <w:pStyle w:val="ListParagraph"/>
        <w:numPr>
          <w:ilvl w:val="0"/>
          <w:numId w:val="2"/>
        </w:numPr>
        <w:rPr>
          <w:sz w:val="24"/>
          <w:szCs w:val="24"/>
        </w:rPr>
      </w:pPr>
      <w:r w:rsidRPr="00D103D9">
        <w:rPr>
          <w:sz w:val="24"/>
          <w:szCs w:val="24"/>
        </w:rPr>
        <w:t>Receive Crop Cash as dollar-for-dollar match for 3SquaresVT/SNAP purchase, up to $10</w:t>
      </w:r>
    </w:p>
    <w:p w14:paraId="7FE068BF" w14:textId="77777777" w:rsidR="007446EC" w:rsidRDefault="007446EC"/>
    <w:p w14:paraId="5F1F76F3" w14:textId="77777777" w:rsidR="00726AE7" w:rsidRPr="007E1BF6" w:rsidRDefault="00726AE7">
      <w:pPr>
        <w:rPr>
          <w:b/>
          <w:sz w:val="32"/>
          <w:u w:val="single"/>
        </w:rPr>
      </w:pPr>
      <w:r w:rsidRPr="007E1BF6">
        <w:rPr>
          <w:b/>
          <w:sz w:val="32"/>
          <w:u w:val="single"/>
        </w:rPr>
        <w:t>Other</w:t>
      </w:r>
    </w:p>
    <w:p w14:paraId="55232304" w14:textId="77777777" w:rsidR="007446EC" w:rsidRPr="00D103D9" w:rsidRDefault="007446EC">
      <w:pPr>
        <w:rPr>
          <w:b/>
          <w:sz w:val="24"/>
          <w:szCs w:val="24"/>
        </w:rPr>
      </w:pPr>
      <w:r w:rsidRPr="00D103D9">
        <w:rPr>
          <w:b/>
          <w:sz w:val="24"/>
          <w:szCs w:val="24"/>
        </w:rPr>
        <w:t>Senior/Disabled Adult Direct Deposit Customer</w:t>
      </w:r>
    </w:p>
    <w:p w14:paraId="40032905" w14:textId="77777777" w:rsidR="00D52EA0" w:rsidRPr="007E1BF6" w:rsidRDefault="00D52EA0" w:rsidP="00D52EA0">
      <w:pPr>
        <w:ind w:left="720"/>
        <w:rPr>
          <w:i/>
          <w:sz w:val="24"/>
          <w:szCs w:val="24"/>
        </w:rPr>
      </w:pPr>
      <w:r w:rsidRPr="007E1BF6">
        <w:rPr>
          <w:i/>
          <w:sz w:val="24"/>
          <w:szCs w:val="24"/>
        </w:rPr>
        <w:t xml:space="preserve">* In order for </w:t>
      </w:r>
      <w:r w:rsidR="0054429D" w:rsidRPr="007E1BF6">
        <w:rPr>
          <w:i/>
          <w:sz w:val="24"/>
          <w:szCs w:val="24"/>
        </w:rPr>
        <w:t>these</w:t>
      </w:r>
      <w:r w:rsidRPr="007E1BF6">
        <w:rPr>
          <w:i/>
          <w:sz w:val="24"/>
          <w:szCs w:val="24"/>
        </w:rPr>
        <w:t xml:space="preserve"> customers to be eligible, they must indicate to market staff that they receive their 3SquaresVT benefit </w:t>
      </w:r>
      <w:r w:rsidR="0054429D" w:rsidRPr="007E1BF6">
        <w:rPr>
          <w:i/>
          <w:sz w:val="24"/>
          <w:szCs w:val="24"/>
        </w:rPr>
        <w:t>directly deposited in their bank accounts</w:t>
      </w:r>
      <w:r w:rsidRPr="007E1BF6">
        <w:rPr>
          <w:i/>
          <w:sz w:val="24"/>
          <w:szCs w:val="24"/>
        </w:rPr>
        <w:t xml:space="preserve">. </w:t>
      </w:r>
      <w:r w:rsidR="0054429D" w:rsidRPr="007E1BF6">
        <w:rPr>
          <w:i/>
          <w:sz w:val="24"/>
          <w:szCs w:val="24"/>
        </w:rPr>
        <w:t>These customers will not have an EBT card.</w:t>
      </w:r>
    </w:p>
    <w:p w14:paraId="5449731E" w14:textId="77777777" w:rsidR="00D52EA0" w:rsidRPr="00D103D9" w:rsidRDefault="00D52EA0" w:rsidP="00726AE7">
      <w:pPr>
        <w:pStyle w:val="ListParagraph"/>
        <w:numPr>
          <w:ilvl w:val="0"/>
          <w:numId w:val="3"/>
        </w:numPr>
        <w:rPr>
          <w:sz w:val="24"/>
          <w:szCs w:val="24"/>
        </w:rPr>
      </w:pPr>
      <w:r w:rsidRPr="00D103D9">
        <w:rPr>
          <w:sz w:val="24"/>
          <w:szCs w:val="24"/>
        </w:rPr>
        <w:t>Receives their 3SquaresVT/SNAP benefit directly deposited into their personal bank account</w:t>
      </w:r>
    </w:p>
    <w:p w14:paraId="20D2189F" w14:textId="77777777" w:rsidR="00D52EA0" w:rsidRPr="00D103D9" w:rsidRDefault="00A63910" w:rsidP="00726AE7">
      <w:pPr>
        <w:pStyle w:val="ListParagraph"/>
        <w:numPr>
          <w:ilvl w:val="0"/>
          <w:numId w:val="3"/>
        </w:numPr>
        <w:rPr>
          <w:i/>
          <w:sz w:val="24"/>
          <w:szCs w:val="24"/>
        </w:rPr>
      </w:pPr>
      <w:r w:rsidRPr="00D103D9">
        <w:rPr>
          <w:sz w:val="24"/>
          <w:szCs w:val="24"/>
        </w:rPr>
        <w:t>Pay</w:t>
      </w:r>
      <w:r w:rsidR="0096305A" w:rsidRPr="00D103D9">
        <w:rPr>
          <w:sz w:val="24"/>
          <w:szCs w:val="24"/>
        </w:rPr>
        <w:t xml:space="preserve"> with </w:t>
      </w:r>
      <w:r w:rsidR="0096305A" w:rsidRPr="00D103D9">
        <w:rPr>
          <w:i/>
          <w:sz w:val="24"/>
          <w:szCs w:val="24"/>
        </w:rPr>
        <w:t>Debit</w:t>
      </w:r>
      <w:r w:rsidR="00B62C5C" w:rsidRPr="00D103D9">
        <w:rPr>
          <w:sz w:val="24"/>
          <w:szCs w:val="24"/>
        </w:rPr>
        <w:t xml:space="preserve">, </w:t>
      </w:r>
      <w:r w:rsidR="0096305A" w:rsidRPr="00D103D9">
        <w:rPr>
          <w:i/>
          <w:sz w:val="24"/>
          <w:szCs w:val="24"/>
        </w:rPr>
        <w:t>Cash</w:t>
      </w:r>
      <w:r w:rsidR="00B62C5C" w:rsidRPr="00D103D9">
        <w:rPr>
          <w:i/>
          <w:sz w:val="24"/>
          <w:szCs w:val="24"/>
        </w:rPr>
        <w:t>, or Check</w:t>
      </w:r>
    </w:p>
    <w:p w14:paraId="3707539E" w14:textId="77777777" w:rsidR="00D52EA0" w:rsidRPr="00D103D9" w:rsidRDefault="00D52EA0" w:rsidP="00726AE7">
      <w:pPr>
        <w:pStyle w:val="ListParagraph"/>
        <w:numPr>
          <w:ilvl w:val="0"/>
          <w:numId w:val="3"/>
        </w:numPr>
        <w:rPr>
          <w:sz w:val="24"/>
          <w:szCs w:val="24"/>
        </w:rPr>
      </w:pPr>
      <w:r w:rsidRPr="00D103D9">
        <w:rPr>
          <w:sz w:val="24"/>
          <w:szCs w:val="24"/>
        </w:rPr>
        <w:t>Receive $1 tokens for their purchase</w:t>
      </w:r>
    </w:p>
    <w:p w14:paraId="2F1FB5A8" w14:textId="77777777" w:rsidR="00D52EA0" w:rsidRPr="00D103D9" w:rsidRDefault="00D52EA0" w:rsidP="00726AE7">
      <w:pPr>
        <w:pStyle w:val="ListParagraph"/>
        <w:numPr>
          <w:ilvl w:val="0"/>
          <w:numId w:val="3"/>
        </w:numPr>
        <w:rPr>
          <w:sz w:val="24"/>
          <w:szCs w:val="24"/>
        </w:rPr>
      </w:pPr>
      <w:r w:rsidRPr="00D103D9">
        <w:rPr>
          <w:sz w:val="24"/>
          <w:szCs w:val="24"/>
        </w:rPr>
        <w:t>Eligible to receive Crop Cash</w:t>
      </w:r>
    </w:p>
    <w:p w14:paraId="6E88BF07" w14:textId="77777777" w:rsidR="007446EC" w:rsidRPr="00D103D9" w:rsidRDefault="00D52EA0" w:rsidP="00726AE7">
      <w:pPr>
        <w:pStyle w:val="ListParagraph"/>
        <w:numPr>
          <w:ilvl w:val="0"/>
          <w:numId w:val="3"/>
        </w:numPr>
        <w:rPr>
          <w:sz w:val="24"/>
          <w:szCs w:val="24"/>
        </w:rPr>
      </w:pPr>
      <w:r w:rsidRPr="00D103D9">
        <w:rPr>
          <w:sz w:val="24"/>
          <w:szCs w:val="24"/>
        </w:rPr>
        <w:t>Receive Crop Cash as dollar-for-dollar match for 3SquaresVT/SNAP purchase, up to $10</w:t>
      </w:r>
    </w:p>
    <w:p w14:paraId="0F1556F3" w14:textId="77777777" w:rsidR="008C1FF4" w:rsidRDefault="008C1FF4" w:rsidP="008C1FF4"/>
    <w:p w14:paraId="40B54EDE" w14:textId="77777777" w:rsidR="008C1FF4" w:rsidRDefault="008C1FF4" w:rsidP="008C1FF4"/>
    <w:p w14:paraId="069F6308" w14:textId="77777777" w:rsidR="007446EC" w:rsidRDefault="007446EC"/>
    <w:sectPr w:rsidR="007446EC" w:rsidSect="008C1FF4">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0A7D9" w14:textId="77777777" w:rsidR="000A2D79" w:rsidRDefault="000A2D79" w:rsidP="00252F15">
      <w:r>
        <w:separator/>
      </w:r>
    </w:p>
  </w:endnote>
  <w:endnote w:type="continuationSeparator" w:id="0">
    <w:p w14:paraId="705CC962" w14:textId="77777777" w:rsidR="000A2D79" w:rsidRDefault="000A2D79" w:rsidP="00252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491E0" w14:textId="77777777" w:rsidR="000A2D79" w:rsidRDefault="000A2D79" w:rsidP="00252F15">
      <w:r>
        <w:separator/>
      </w:r>
    </w:p>
  </w:footnote>
  <w:footnote w:type="continuationSeparator" w:id="0">
    <w:p w14:paraId="3317F653" w14:textId="77777777" w:rsidR="000A2D79" w:rsidRDefault="000A2D79" w:rsidP="00252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932D0" w14:textId="77777777" w:rsidR="00252F15" w:rsidRPr="00252F15" w:rsidRDefault="009502B9">
    <w:pPr>
      <w:pStyle w:val="Header"/>
      <w:rPr>
        <w:b/>
      </w:rPr>
    </w:pPr>
    <w:r>
      <w:rPr>
        <w:b/>
      </w:rPr>
      <w:t>CROP CASH</w:t>
    </w:r>
    <w:r w:rsidR="00252F15" w:rsidRPr="00252F15">
      <w:rPr>
        <w:b/>
      </w:rPr>
      <w:t xml:space="preserve"> Program</w:t>
    </w:r>
  </w:p>
  <w:p w14:paraId="355F2091" w14:textId="77777777" w:rsidR="00252F15" w:rsidRDefault="00252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836D2"/>
    <w:multiLevelType w:val="hybridMultilevel"/>
    <w:tmpl w:val="BBC03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1D7D54"/>
    <w:multiLevelType w:val="hybridMultilevel"/>
    <w:tmpl w:val="84E27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B96F6B"/>
    <w:multiLevelType w:val="hybridMultilevel"/>
    <w:tmpl w:val="30DCA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A31B7B"/>
    <w:multiLevelType w:val="hybridMultilevel"/>
    <w:tmpl w:val="EB4C6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2tDA2MTQyMzIyMLdU0lEKTi0uzszPAykwqQUAOfNYtCwAAAA="/>
  </w:docVars>
  <w:rsids>
    <w:rsidRoot w:val="007446EC"/>
    <w:rsid w:val="000A2D79"/>
    <w:rsid w:val="000E7A9A"/>
    <w:rsid w:val="00202FF8"/>
    <w:rsid w:val="00252F15"/>
    <w:rsid w:val="0039070C"/>
    <w:rsid w:val="00473F30"/>
    <w:rsid w:val="0054429D"/>
    <w:rsid w:val="00726AE7"/>
    <w:rsid w:val="007446EC"/>
    <w:rsid w:val="007E1BF6"/>
    <w:rsid w:val="008C1FF4"/>
    <w:rsid w:val="009502B9"/>
    <w:rsid w:val="0096305A"/>
    <w:rsid w:val="009E1AB8"/>
    <w:rsid w:val="00A47EF0"/>
    <w:rsid w:val="00A5424D"/>
    <w:rsid w:val="00A62450"/>
    <w:rsid w:val="00A63910"/>
    <w:rsid w:val="00AC6259"/>
    <w:rsid w:val="00B62C5C"/>
    <w:rsid w:val="00C47AB2"/>
    <w:rsid w:val="00CF29E2"/>
    <w:rsid w:val="00D103D9"/>
    <w:rsid w:val="00D52EA0"/>
    <w:rsid w:val="00EB6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5DFBA"/>
  <w15:docId w15:val="{299AC295-4B7B-471F-A2B8-856471420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6EC"/>
    <w:pPr>
      <w:ind w:left="720"/>
      <w:contextualSpacing/>
    </w:pPr>
  </w:style>
  <w:style w:type="table" w:styleId="TableGrid">
    <w:name w:val="Table Grid"/>
    <w:basedOn w:val="TableNormal"/>
    <w:uiPriority w:val="59"/>
    <w:rsid w:val="007446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2F15"/>
    <w:pPr>
      <w:tabs>
        <w:tab w:val="center" w:pos="4680"/>
        <w:tab w:val="right" w:pos="9360"/>
      </w:tabs>
    </w:pPr>
  </w:style>
  <w:style w:type="character" w:customStyle="1" w:styleId="HeaderChar">
    <w:name w:val="Header Char"/>
    <w:basedOn w:val="DefaultParagraphFont"/>
    <w:link w:val="Header"/>
    <w:uiPriority w:val="99"/>
    <w:rsid w:val="00252F15"/>
  </w:style>
  <w:style w:type="paragraph" w:styleId="Footer">
    <w:name w:val="footer"/>
    <w:basedOn w:val="Normal"/>
    <w:link w:val="FooterChar"/>
    <w:uiPriority w:val="99"/>
    <w:unhideWhenUsed/>
    <w:rsid w:val="00252F15"/>
    <w:pPr>
      <w:tabs>
        <w:tab w:val="center" w:pos="4680"/>
        <w:tab w:val="right" w:pos="9360"/>
      </w:tabs>
    </w:pPr>
  </w:style>
  <w:style w:type="character" w:customStyle="1" w:styleId="FooterChar">
    <w:name w:val="Footer Char"/>
    <w:basedOn w:val="DefaultParagraphFont"/>
    <w:link w:val="Footer"/>
    <w:uiPriority w:val="99"/>
    <w:rsid w:val="00252F15"/>
  </w:style>
  <w:style w:type="paragraph" w:styleId="BalloonText">
    <w:name w:val="Balloon Text"/>
    <w:basedOn w:val="Normal"/>
    <w:link w:val="BalloonTextChar"/>
    <w:uiPriority w:val="99"/>
    <w:semiHidden/>
    <w:unhideWhenUsed/>
    <w:rsid w:val="00252F15"/>
    <w:rPr>
      <w:rFonts w:ascii="Tahoma" w:hAnsi="Tahoma" w:cs="Tahoma"/>
      <w:sz w:val="16"/>
      <w:szCs w:val="16"/>
    </w:rPr>
  </w:style>
  <w:style w:type="character" w:customStyle="1" w:styleId="BalloonTextChar">
    <w:name w:val="Balloon Text Char"/>
    <w:basedOn w:val="DefaultParagraphFont"/>
    <w:link w:val="BalloonText"/>
    <w:uiPriority w:val="99"/>
    <w:semiHidden/>
    <w:rsid w:val="00252F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59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1FDD4-78F8-CF41-9673-92C7C0D39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ood</dc:creator>
  <cp:lastModifiedBy>Microsoft Office User</cp:lastModifiedBy>
  <cp:revision>2</cp:revision>
  <cp:lastPrinted>2019-04-17T16:22:00Z</cp:lastPrinted>
  <dcterms:created xsi:type="dcterms:W3CDTF">2019-04-17T16:23:00Z</dcterms:created>
  <dcterms:modified xsi:type="dcterms:W3CDTF">2019-04-17T16:23:00Z</dcterms:modified>
</cp:coreProperties>
</file>